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B7428" w14:textId="51428507" w:rsidR="00283EF1" w:rsidRPr="0031205B" w:rsidRDefault="00283EF1">
      <w:pPr>
        <w:rPr>
          <w:rFonts w:ascii="Arial" w:hAnsi="Arial" w:cs="Arial"/>
          <w:noProof/>
        </w:rPr>
      </w:pPr>
    </w:p>
    <w:p w14:paraId="2B43CF6A" w14:textId="7FF6326F" w:rsidR="007C1E93" w:rsidRPr="0031205B" w:rsidRDefault="00586DAD">
      <w:pPr>
        <w:rPr>
          <w:rFonts w:ascii="Arial" w:hAnsi="Arial" w:cs="Arial"/>
        </w:rPr>
      </w:pPr>
      <w:r w:rsidRPr="0031205B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07F888CE" wp14:editId="34847972">
            <wp:simplePos x="0" y="0"/>
            <wp:positionH relativeFrom="column">
              <wp:posOffset>45267</wp:posOffset>
            </wp:positionH>
            <wp:positionV relativeFrom="paragraph">
              <wp:posOffset>10148</wp:posOffset>
            </wp:positionV>
            <wp:extent cx="2069465" cy="619125"/>
            <wp:effectExtent l="0" t="0" r="6985" b="9525"/>
            <wp:wrapThrough wrapText="bothSides">
              <wp:wrapPolygon edited="0">
                <wp:start x="0" y="0"/>
                <wp:lineTo x="0" y="21268"/>
                <wp:lineTo x="21474" y="21268"/>
                <wp:lineTo x="2147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izontal_CMYK_294_Vect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46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8E7C7" w14:textId="77777777" w:rsidR="007C1E93" w:rsidRPr="0031205B" w:rsidRDefault="007C1E93">
      <w:pPr>
        <w:rPr>
          <w:rFonts w:ascii="Arial" w:hAnsi="Arial" w:cs="Arial"/>
        </w:rPr>
      </w:pPr>
    </w:p>
    <w:p w14:paraId="3060A811" w14:textId="37E39673" w:rsidR="007C1E93" w:rsidRDefault="007C1E93">
      <w:pPr>
        <w:rPr>
          <w:rFonts w:ascii="Arial" w:hAnsi="Arial" w:cs="Arial"/>
          <w:b/>
          <w:sz w:val="44"/>
        </w:rPr>
      </w:pPr>
    </w:p>
    <w:p w14:paraId="310F8D06" w14:textId="77777777" w:rsidR="0086434D" w:rsidRPr="0031205B" w:rsidRDefault="0086434D">
      <w:pPr>
        <w:rPr>
          <w:rFonts w:ascii="Arial" w:hAnsi="Arial" w:cs="Arial"/>
          <w:b/>
          <w:sz w:val="44"/>
        </w:rPr>
      </w:pPr>
    </w:p>
    <w:p w14:paraId="6E547606" w14:textId="77777777" w:rsidR="00584835" w:rsidRDefault="00584835" w:rsidP="00584835">
      <w:pPr>
        <w:spacing w:after="240"/>
        <w:jc w:val="center"/>
        <w:rPr>
          <w:rFonts w:ascii="Arial" w:hAnsi="Arial" w:cs="Arial"/>
          <w:b/>
          <w:color w:val="C00000"/>
          <w:sz w:val="44"/>
          <w:lang w:val="ru-RU"/>
        </w:rPr>
      </w:pPr>
    </w:p>
    <w:p w14:paraId="3F9F3DAD" w14:textId="35DCAFE3" w:rsidR="00FF0DC6" w:rsidRPr="00584835" w:rsidRDefault="00584835" w:rsidP="00584835">
      <w:pPr>
        <w:spacing w:after="240"/>
        <w:jc w:val="center"/>
        <w:rPr>
          <w:rFonts w:ascii="Arial" w:hAnsi="Arial" w:cs="Arial"/>
          <w:b/>
          <w:color w:val="C00000"/>
          <w:sz w:val="44"/>
          <w:lang w:val="ru-RU"/>
        </w:rPr>
      </w:pPr>
      <w:r w:rsidRPr="00584835">
        <w:rPr>
          <w:rFonts w:ascii="Arial" w:hAnsi="Arial" w:cs="Arial"/>
          <w:b/>
          <w:color w:val="C00000"/>
          <w:sz w:val="44"/>
          <w:lang w:val="ru-RU"/>
        </w:rPr>
        <w:t>Форма 2.3.</w:t>
      </w:r>
    </w:p>
    <w:p w14:paraId="02EB436F" w14:textId="0749B83F" w:rsidR="00811C88" w:rsidRPr="00586DAD" w:rsidRDefault="00653DBF" w:rsidP="00586DAD">
      <w:pPr>
        <w:spacing w:after="0"/>
        <w:jc w:val="center"/>
        <w:rPr>
          <w:rFonts w:ascii="Arial" w:hAnsi="Arial" w:cs="Arial"/>
          <w:b/>
          <w:color w:val="002060"/>
          <w:sz w:val="36"/>
          <w:szCs w:val="18"/>
          <w:lang w:val="ru-RU"/>
        </w:rPr>
      </w:pPr>
      <w:r w:rsidRPr="00586DAD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ЗАЯВКА </w:t>
      </w:r>
      <w:r w:rsidR="0055648F" w:rsidRPr="00586DAD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НА </w:t>
      </w:r>
      <w:r w:rsidRPr="00586DAD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УЧАСТИЕ В ЗАРУБЕЖНЫХ МЕРОПРИЯТИЯХ ПО ПРОДВИЖЕНИЮ </w:t>
      </w:r>
      <w:r w:rsidR="00DB6465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ЭКСПОРТА </w:t>
      </w:r>
      <w:r w:rsidR="00FE0A87" w:rsidRPr="00586DAD">
        <w:rPr>
          <w:rFonts w:ascii="Arial" w:hAnsi="Arial" w:cs="Arial"/>
          <w:b/>
          <w:color w:val="002060"/>
          <w:sz w:val="36"/>
          <w:szCs w:val="18"/>
          <w:lang w:val="ru-RU"/>
        </w:rPr>
        <w:t>В РАМКАХ</w:t>
      </w:r>
      <w:r w:rsidR="00586DAD" w:rsidRPr="00586DAD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 </w:t>
      </w:r>
      <w:r w:rsidR="00414AC5">
        <w:rPr>
          <w:rFonts w:ascii="Arial" w:hAnsi="Arial" w:cs="Arial"/>
          <w:b/>
          <w:color w:val="002060"/>
          <w:sz w:val="36"/>
          <w:szCs w:val="18"/>
          <w:lang w:val="ru-RU"/>
        </w:rPr>
        <w:t>ИНИЦИАТИВЫ</w:t>
      </w:r>
      <w:r w:rsidR="00811C88" w:rsidRPr="00586DAD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 «TRADE PROMOTION SERVICE PROVIDERS» </w:t>
      </w:r>
    </w:p>
    <w:p w14:paraId="50878D17" w14:textId="14444C9A" w:rsidR="007C1E93" w:rsidRPr="00EA1FD7" w:rsidRDefault="007C1E93">
      <w:pPr>
        <w:rPr>
          <w:rFonts w:ascii="Arial" w:hAnsi="Arial" w:cs="Arial"/>
          <w:b/>
          <w:sz w:val="40"/>
          <w:szCs w:val="20"/>
          <w:lang w:val="ru-RU"/>
        </w:rPr>
      </w:pPr>
    </w:p>
    <w:p w14:paraId="5B27E856" w14:textId="1B3B6E83" w:rsidR="00192595" w:rsidRPr="00EA1FD7" w:rsidRDefault="00586DAD" w:rsidP="007C1E93">
      <w:pPr>
        <w:jc w:val="center"/>
        <w:rPr>
          <w:rFonts w:ascii="Arial" w:hAnsi="Arial" w:cs="Arial"/>
          <w:b/>
          <w:sz w:val="44"/>
          <w:lang w:val="ru-RU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3E8F7E7" wp14:editId="520B64C4">
            <wp:simplePos x="0" y="0"/>
            <wp:positionH relativeFrom="page">
              <wp:align>center</wp:align>
            </wp:positionH>
            <wp:positionV relativeFrom="paragraph">
              <wp:posOffset>162202</wp:posOffset>
            </wp:positionV>
            <wp:extent cx="5080000" cy="2271395"/>
            <wp:effectExtent l="0" t="0" r="6350" b="0"/>
            <wp:wrapThrough wrapText="bothSides">
              <wp:wrapPolygon edited="0">
                <wp:start x="3969" y="0"/>
                <wp:lineTo x="3240" y="362"/>
                <wp:lineTo x="1458" y="2355"/>
                <wp:lineTo x="1377" y="3080"/>
                <wp:lineTo x="486" y="5797"/>
                <wp:lineTo x="81" y="8696"/>
                <wp:lineTo x="0" y="11594"/>
                <wp:lineTo x="324" y="14493"/>
                <wp:lineTo x="0" y="17391"/>
                <wp:lineTo x="0" y="18116"/>
                <wp:lineTo x="2592" y="20290"/>
                <wp:lineTo x="2268" y="21377"/>
                <wp:lineTo x="6480" y="21377"/>
                <wp:lineTo x="6561" y="21377"/>
                <wp:lineTo x="7371" y="20290"/>
                <wp:lineTo x="12069" y="20290"/>
                <wp:lineTo x="20898" y="18478"/>
                <wp:lineTo x="20979" y="15761"/>
                <wp:lineTo x="19440" y="15398"/>
                <wp:lineTo x="10287" y="14493"/>
                <wp:lineTo x="17334" y="14493"/>
                <wp:lineTo x="18549" y="14130"/>
                <wp:lineTo x="18387" y="11594"/>
                <wp:lineTo x="21546" y="10145"/>
                <wp:lineTo x="21546" y="7065"/>
                <wp:lineTo x="9477" y="5797"/>
                <wp:lineTo x="16605" y="5797"/>
                <wp:lineTo x="17172" y="5616"/>
                <wp:lineTo x="17091" y="2717"/>
                <wp:lineTo x="5994" y="0"/>
                <wp:lineTo x="3969" y="0"/>
              </wp:wrapPolygon>
            </wp:wrapThrough>
            <wp:docPr id="18" name="Рисунок 17">
              <a:extLst xmlns:a="http://schemas.openxmlformats.org/drawingml/2006/main">
                <a:ext uri="{FF2B5EF4-FFF2-40B4-BE49-F238E27FC236}">
                  <a16:creationId xmlns:a16="http://schemas.microsoft.com/office/drawing/2014/main" id="{FC8739A5-783F-495C-B721-99CE36D39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7">
                      <a:extLst>
                        <a:ext uri="{FF2B5EF4-FFF2-40B4-BE49-F238E27FC236}">
                          <a16:creationId xmlns:a16="http://schemas.microsoft.com/office/drawing/2014/main" id="{FC8739A5-783F-495C-B721-99CE36D39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090D7A" w14:textId="6FE53223" w:rsidR="00192595" w:rsidRPr="00EA1FD7" w:rsidRDefault="00192595" w:rsidP="007C1E93">
      <w:pPr>
        <w:jc w:val="center"/>
        <w:rPr>
          <w:rFonts w:ascii="Arial" w:hAnsi="Arial" w:cs="Arial"/>
          <w:b/>
          <w:sz w:val="44"/>
          <w:lang w:val="ru-RU"/>
        </w:rPr>
      </w:pPr>
    </w:p>
    <w:p w14:paraId="776E3EB8" w14:textId="58C8C157" w:rsidR="00D2009C" w:rsidRPr="00EA1FD7" w:rsidRDefault="00D2009C" w:rsidP="00D2009C">
      <w:pPr>
        <w:rPr>
          <w:rFonts w:ascii="Arial" w:hAnsi="Arial" w:cs="Arial"/>
          <w:b/>
          <w:sz w:val="44"/>
          <w:lang w:val="ru-RU"/>
        </w:rPr>
      </w:pPr>
    </w:p>
    <w:p w14:paraId="25451141" w14:textId="007682E4" w:rsidR="00FF0DC6" w:rsidRPr="00EA1FD7" w:rsidRDefault="00FF0DC6" w:rsidP="00D2009C">
      <w:pPr>
        <w:rPr>
          <w:rFonts w:ascii="Arial" w:hAnsi="Arial" w:cs="Arial"/>
          <w:b/>
          <w:sz w:val="44"/>
          <w:lang w:val="ru-RU"/>
        </w:rPr>
      </w:pPr>
    </w:p>
    <w:p w14:paraId="40F07BBC" w14:textId="5CF6AAB0" w:rsidR="00FF0DC6" w:rsidRPr="00EA1FD7" w:rsidRDefault="00FF0DC6" w:rsidP="00D2009C">
      <w:pPr>
        <w:rPr>
          <w:rFonts w:ascii="Arial" w:hAnsi="Arial" w:cs="Arial"/>
          <w:b/>
          <w:sz w:val="44"/>
          <w:lang w:val="ru-RU"/>
        </w:rPr>
      </w:pPr>
    </w:p>
    <w:p w14:paraId="4B184023" w14:textId="603BEEC9" w:rsidR="00183879" w:rsidRDefault="00183879">
      <w:pPr>
        <w:rPr>
          <w:rFonts w:ascii="Arial" w:hAnsi="Arial" w:cs="Arial"/>
          <w:b/>
          <w:sz w:val="24"/>
          <w:lang w:val="ru-RU"/>
        </w:rPr>
      </w:pPr>
    </w:p>
    <w:p w14:paraId="76446E42" w14:textId="3A46C0A1" w:rsidR="00586DAD" w:rsidRDefault="00586DAD">
      <w:pPr>
        <w:rPr>
          <w:rFonts w:ascii="Arial" w:hAnsi="Arial" w:cs="Arial"/>
          <w:b/>
          <w:sz w:val="24"/>
          <w:lang w:val="ru-RU"/>
        </w:rPr>
      </w:pPr>
    </w:p>
    <w:p w14:paraId="4758B4A2" w14:textId="31168404" w:rsidR="00586DAD" w:rsidRDefault="00586DAD">
      <w:pPr>
        <w:rPr>
          <w:rFonts w:ascii="Arial" w:hAnsi="Arial" w:cs="Arial"/>
          <w:b/>
          <w:sz w:val="24"/>
          <w:lang w:val="ru-RU"/>
        </w:rPr>
      </w:pPr>
    </w:p>
    <w:p w14:paraId="47D36D23" w14:textId="150EAFD5" w:rsidR="00586DAD" w:rsidRDefault="00586DAD">
      <w:pPr>
        <w:rPr>
          <w:rFonts w:ascii="Arial" w:hAnsi="Arial" w:cs="Arial"/>
          <w:b/>
          <w:sz w:val="24"/>
          <w:lang w:val="ru-RU"/>
        </w:rPr>
      </w:pPr>
    </w:p>
    <w:p w14:paraId="08B6BB3D" w14:textId="6539CC8E" w:rsidR="00586DAD" w:rsidRDefault="00586DAD">
      <w:pPr>
        <w:rPr>
          <w:rFonts w:ascii="Arial" w:hAnsi="Arial" w:cs="Arial"/>
          <w:b/>
          <w:sz w:val="24"/>
          <w:lang w:val="ru-RU"/>
        </w:rPr>
      </w:pPr>
    </w:p>
    <w:tbl>
      <w:tblPr>
        <w:tblStyle w:val="TableGrid"/>
        <w:tblpPr w:leftFromText="180" w:rightFromText="180" w:vertAnchor="text" w:horzAnchor="margin" w:tblpY="694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586DAD" w:rsidRPr="00414AC5" w14:paraId="4E448CE1" w14:textId="77777777" w:rsidTr="00586DAD">
        <w:tc>
          <w:tcPr>
            <w:tcW w:w="10075" w:type="dxa"/>
            <w:shd w:val="clear" w:color="auto" w:fill="D9E2F3" w:themeFill="accent1" w:themeFillTint="33"/>
          </w:tcPr>
          <w:p w14:paraId="4E23CB8C" w14:textId="5F7C8C54" w:rsidR="00586DAD" w:rsidRPr="00586DAD" w:rsidRDefault="00586DAD" w:rsidP="0053785A">
            <w:pPr>
              <w:jc w:val="both"/>
              <w:rPr>
                <w:rFonts w:ascii="Arial" w:hAnsi="Arial" w:cs="Arial"/>
                <w:bCs/>
                <w:sz w:val="28"/>
                <w:lang w:val="ru-RU"/>
              </w:rPr>
            </w:pPr>
            <w:r w:rsidRPr="00586DAD">
              <w:rPr>
                <w:rFonts w:ascii="Arial" w:hAnsi="Arial" w:cs="Arial"/>
                <w:bCs/>
                <w:sz w:val="24"/>
                <w:lang w:val="ru-RU"/>
              </w:rPr>
              <w:t xml:space="preserve">Данная заявка на участие в зарубежных мероприятиях по продвижению продукции МСП принимается </w:t>
            </w:r>
            <w:r w:rsidRPr="00586DAD">
              <w:rPr>
                <w:rFonts w:ascii="Arial" w:hAnsi="Arial" w:cs="Arial"/>
                <w:b/>
                <w:sz w:val="24"/>
                <w:u w:val="single"/>
                <w:lang w:val="ru-RU"/>
              </w:rPr>
              <w:t xml:space="preserve">только от участников </w:t>
            </w:r>
            <w:r w:rsidR="00414AC5">
              <w:rPr>
                <w:rFonts w:ascii="Arial" w:hAnsi="Arial" w:cs="Arial"/>
                <w:b/>
                <w:sz w:val="24"/>
                <w:u w:val="single"/>
                <w:lang w:val="ru-RU"/>
              </w:rPr>
              <w:t>Инициативы</w:t>
            </w:r>
            <w:r w:rsidRPr="00586DAD">
              <w:rPr>
                <w:rFonts w:ascii="Arial" w:hAnsi="Arial" w:cs="Arial"/>
                <w:b/>
                <w:sz w:val="24"/>
                <w:u w:val="single"/>
                <w:lang w:val="ru-RU"/>
              </w:rPr>
              <w:t xml:space="preserve"> </w:t>
            </w:r>
            <w:r w:rsidRPr="00586DAD">
              <w:rPr>
                <w:rFonts w:ascii="Arial" w:hAnsi="Arial" w:cs="Arial"/>
                <w:b/>
                <w:sz w:val="24"/>
                <w:u w:val="single"/>
              </w:rPr>
              <w:t>TPSP</w:t>
            </w:r>
            <w:r w:rsidRPr="00586DAD">
              <w:rPr>
                <w:rFonts w:ascii="Arial" w:hAnsi="Arial" w:cs="Arial"/>
                <w:bCs/>
                <w:sz w:val="24"/>
                <w:lang w:val="ru-RU"/>
              </w:rPr>
              <w:t>, которые прошли подготовительный этап – обучение и подготовка компании к экспорту.</w:t>
            </w:r>
          </w:p>
        </w:tc>
      </w:tr>
    </w:tbl>
    <w:p w14:paraId="1ED29D5A" w14:textId="4755C8D2" w:rsidR="00586DAD" w:rsidRPr="00586DAD" w:rsidRDefault="00586DAD" w:rsidP="00586DAD">
      <w:pPr>
        <w:jc w:val="center"/>
        <w:rPr>
          <w:rFonts w:ascii="Arial" w:hAnsi="Arial" w:cs="Arial"/>
          <w:bCs/>
          <w:color w:val="808080" w:themeColor="background1" w:themeShade="80"/>
          <w:sz w:val="28"/>
          <w:szCs w:val="28"/>
          <w:lang w:val="ru-RU"/>
        </w:rPr>
      </w:pPr>
      <w:r w:rsidRPr="00586DAD">
        <w:rPr>
          <w:rFonts w:ascii="Arial" w:hAnsi="Arial" w:cs="Arial"/>
          <w:bCs/>
          <w:color w:val="808080" w:themeColor="background1" w:themeShade="80"/>
          <w:sz w:val="28"/>
          <w:szCs w:val="28"/>
          <w:lang w:val="ru-RU"/>
        </w:rPr>
        <w:t xml:space="preserve">Программа </w:t>
      </w:r>
      <w:r w:rsidRPr="00586DAD">
        <w:rPr>
          <w:rFonts w:ascii="Arial" w:hAnsi="Arial" w:cs="Arial"/>
          <w:bCs/>
          <w:color w:val="808080" w:themeColor="background1" w:themeShade="80"/>
          <w:sz w:val="28"/>
          <w:szCs w:val="28"/>
        </w:rPr>
        <w:t>USAID</w:t>
      </w:r>
      <w:r w:rsidRPr="00586DAD">
        <w:rPr>
          <w:rFonts w:ascii="Arial" w:hAnsi="Arial" w:cs="Arial"/>
          <w:bCs/>
          <w:color w:val="808080" w:themeColor="background1" w:themeShade="80"/>
          <w:sz w:val="28"/>
          <w:szCs w:val="28"/>
          <w:lang w:val="ru-RU"/>
        </w:rPr>
        <w:t xml:space="preserve"> </w:t>
      </w:r>
      <w:r w:rsidR="0053785A">
        <w:rPr>
          <w:rFonts w:ascii="Arial" w:hAnsi="Arial" w:cs="Arial"/>
          <w:bCs/>
          <w:color w:val="808080" w:themeColor="background1" w:themeShade="80"/>
          <w:sz w:val="28"/>
          <w:szCs w:val="28"/>
          <w:lang w:val="ru-RU"/>
        </w:rPr>
        <w:t xml:space="preserve">по </w:t>
      </w:r>
      <w:r w:rsidRPr="00586DAD">
        <w:rPr>
          <w:rFonts w:ascii="Arial" w:hAnsi="Arial" w:cs="Arial"/>
          <w:bCs/>
          <w:color w:val="808080" w:themeColor="background1" w:themeShade="80"/>
          <w:sz w:val="28"/>
          <w:szCs w:val="28"/>
          <w:lang w:val="ru-RU"/>
        </w:rPr>
        <w:t xml:space="preserve">торговле в Центральной Азии </w:t>
      </w:r>
    </w:p>
    <w:p w14:paraId="2BC3C71C" w14:textId="4FC7285D" w:rsidR="00BD1A5A" w:rsidRPr="00DB6465" w:rsidRDefault="00586DAD" w:rsidP="00DB6465">
      <w:pPr>
        <w:spacing w:before="120" w:after="120"/>
        <w:jc w:val="center"/>
        <w:rPr>
          <w:rFonts w:ascii="Arial" w:hAnsi="Arial" w:cs="Arial"/>
          <w:b/>
          <w:color w:val="C00000"/>
          <w:sz w:val="28"/>
          <w:szCs w:val="24"/>
          <w:lang w:val="ru-RU"/>
        </w:rPr>
      </w:pPr>
      <w:r w:rsidRPr="00DB6465">
        <w:rPr>
          <w:rFonts w:ascii="Arial" w:hAnsi="Arial" w:cs="Arial"/>
          <w:b/>
          <w:color w:val="C00000"/>
          <w:sz w:val="28"/>
          <w:szCs w:val="24"/>
          <w:lang w:val="ru-RU"/>
        </w:rPr>
        <w:lastRenderedPageBreak/>
        <w:t>ФОРМА ЗАЯВКИ</w:t>
      </w:r>
    </w:p>
    <w:p w14:paraId="0311BB4F" w14:textId="7B00823D" w:rsidR="00586DAD" w:rsidRPr="00DB6465" w:rsidRDefault="00586DAD" w:rsidP="0056418A">
      <w:pPr>
        <w:spacing w:before="120" w:after="240"/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DB6465">
        <w:rPr>
          <w:rFonts w:ascii="Arial" w:hAnsi="Arial" w:cs="Arial"/>
          <w:b/>
          <w:sz w:val="28"/>
          <w:szCs w:val="28"/>
          <w:lang w:val="ru-RU"/>
        </w:rPr>
        <w:t>на участие</w:t>
      </w:r>
      <w:r w:rsidR="00DB6465" w:rsidRPr="00DB6465">
        <w:rPr>
          <w:rFonts w:ascii="Arial" w:hAnsi="Arial" w:cs="Arial"/>
          <w:b/>
          <w:sz w:val="28"/>
          <w:szCs w:val="28"/>
          <w:lang w:val="ru-RU"/>
        </w:rPr>
        <w:t xml:space="preserve"> в </w:t>
      </w:r>
      <w:r w:rsidRPr="00DB6465">
        <w:rPr>
          <w:rFonts w:ascii="Arial" w:hAnsi="Arial" w:cs="Arial"/>
          <w:b/>
          <w:sz w:val="28"/>
          <w:szCs w:val="28"/>
          <w:lang w:val="ru-RU"/>
        </w:rPr>
        <w:t xml:space="preserve">зарубежных мероприятиях по продвижению </w:t>
      </w:r>
      <w:r w:rsidR="00DB6465">
        <w:rPr>
          <w:rFonts w:ascii="Arial" w:hAnsi="Arial" w:cs="Arial"/>
          <w:b/>
          <w:sz w:val="28"/>
          <w:szCs w:val="28"/>
          <w:lang w:val="ru-RU"/>
        </w:rPr>
        <w:t xml:space="preserve">экспорта </w:t>
      </w:r>
      <w:r w:rsidRPr="00DB6465">
        <w:rPr>
          <w:rFonts w:ascii="Arial" w:hAnsi="Arial" w:cs="Arial"/>
          <w:b/>
          <w:sz w:val="28"/>
          <w:szCs w:val="28"/>
          <w:lang w:val="ru-RU"/>
        </w:rPr>
        <w:t xml:space="preserve">в рамках </w:t>
      </w:r>
      <w:r w:rsidR="00414AC5">
        <w:rPr>
          <w:rFonts w:ascii="Arial" w:hAnsi="Arial" w:cs="Arial"/>
          <w:b/>
          <w:sz w:val="28"/>
          <w:szCs w:val="28"/>
          <w:lang w:val="ru-RU"/>
        </w:rPr>
        <w:t>Инициативы</w:t>
      </w:r>
      <w:r w:rsidRPr="00DB6465">
        <w:rPr>
          <w:rFonts w:ascii="Arial" w:hAnsi="Arial" w:cs="Arial"/>
          <w:b/>
          <w:sz w:val="28"/>
          <w:szCs w:val="28"/>
          <w:lang w:val="ru-RU"/>
        </w:rPr>
        <w:t xml:space="preserve"> «</w:t>
      </w:r>
      <w:r w:rsidR="00DB6465" w:rsidRPr="00DB6465">
        <w:rPr>
          <w:rFonts w:ascii="Arial" w:hAnsi="Arial" w:cs="Arial"/>
          <w:b/>
          <w:sz w:val="28"/>
          <w:szCs w:val="28"/>
          <w:lang w:val="ru-RU"/>
        </w:rPr>
        <w:t>Trade Promotion Service Providers</w:t>
      </w:r>
      <w:r w:rsidRPr="00DB6465">
        <w:rPr>
          <w:rFonts w:ascii="Arial" w:hAnsi="Arial" w:cs="Arial"/>
          <w:b/>
          <w:sz w:val="28"/>
          <w:szCs w:val="28"/>
          <w:lang w:val="ru-RU"/>
        </w:rPr>
        <w:t>»</w:t>
      </w:r>
    </w:p>
    <w:p w14:paraId="34344879" w14:textId="44FBDDF7" w:rsidR="00BD1A5A" w:rsidRPr="00077331" w:rsidRDefault="00BD1A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  <w:lang w:val="ru-RU"/>
        </w:rPr>
      </w:pPr>
      <w:r>
        <w:rPr>
          <w:rFonts w:ascii="Arial" w:hAnsi="Arial" w:cs="Arial"/>
          <w:sz w:val="24"/>
          <w:lang w:val="ru-RU"/>
        </w:rPr>
        <w:t>Н</w:t>
      </w:r>
      <w:r w:rsidRPr="00077331">
        <w:rPr>
          <w:rFonts w:ascii="Arial" w:hAnsi="Arial" w:cs="Arial"/>
          <w:sz w:val="24"/>
          <w:lang w:val="ru-RU"/>
        </w:rPr>
        <w:t xml:space="preserve">азвание </w:t>
      </w:r>
      <w:r>
        <w:rPr>
          <w:rFonts w:ascii="Arial" w:hAnsi="Arial" w:cs="Arial"/>
          <w:sz w:val="24"/>
          <w:lang w:val="ru-RU"/>
        </w:rPr>
        <w:t>компании:</w:t>
      </w:r>
    </w:p>
    <w:p w14:paraId="5CC37C34" w14:textId="79EBDB17" w:rsidR="00BD1A5A" w:rsidRPr="00BD1A5A" w:rsidRDefault="00BD1A5A" w:rsidP="00BD1A5A">
      <w:pPr>
        <w:ind w:firstLine="360"/>
        <w:rPr>
          <w:rFonts w:ascii="Arial" w:hAnsi="Arial" w:cs="Arial"/>
          <w:i/>
          <w:sz w:val="24"/>
          <w:lang w:val="ru-RU"/>
        </w:rPr>
      </w:pPr>
      <w:r w:rsidRPr="00077331">
        <w:rPr>
          <w:rFonts w:ascii="Arial" w:hAnsi="Arial" w:cs="Arial"/>
          <w:i/>
          <w:sz w:val="24"/>
          <w:lang w:val="ru-RU"/>
        </w:rPr>
        <w:t>(</w:t>
      </w:r>
      <w:r>
        <w:rPr>
          <w:rFonts w:ascii="Arial" w:hAnsi="Arial" w:cs="Arial"/>
          <w:i/>
          <w:sz w:val="24"/>
          <w:lang w:val="ru-RU"/>
        </w:rPr>
        <w:t>просим также включать</w:t>
      </w:r>
      <w:r w:rsidRPr="00077331">
        <w:rPr>
          <w:rFonts w:ascii="Arial" w:hAnsi="Arial" w:cs="Arial"/>
          <w:i/>
          <w:sz w:val="24"/>
          <w:lang w:val="ru-RU"/>
        </w:rPr>
        <w:t xml:space="preserve"> аббревиатуры, если таковые имеются)</w:t>
      </w:r>
    </w:p>
    <w:p w14:paraId="1BCC5B30" w14:textId="19B8237E" w:rsidR="00BD1A5A" w:rsidRPr="00BD1A5A" w:rsidRDefault="00BD1A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lang w:val="ru-RU"/>
        </w:rPr>
        <w:t>ФИО контактного лица</w:t>
      </w:r>
      <w:r w:rsidRPr="00077331">
        <w:rPr>
          <w:rFonts w:ascii="Arial" w:hAnsi="Arial" w:cs="Arial"/>
          <w:sz w:val="24"/>
        </w:rPr>
        <w:t>:</w:t>
      </w:r>
    </w:p>
    <w:p w14:paraId="09D308E6" w14:textId="77777777" w:rsidR="00BD1A5A" w:rsidRPr="002F02CC" w:rsidRDefault="00BD1A5A" w:rsidP="00BD1A5A">
      <w:pPr>
        <w:rPr>
          <w:rFonts w:ascii="Arial" w:hAnsi="Arial" w:cs="Arial"/>
          <w:sz w:val="24"/>
          <w:lang w:val="ru-RU"/>
        </w:rPr>
      </w:pPr>
    </w:p>
    <w:p w14:paraId="6984D47A" w14:textId="64EBEEB7" w:rsidR="00BD1A5A" w:rsidRPr="00BD1A5A" w:rsidRDefault="00BD1A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  <w:lang w:val="ru-RU"/>
        </w:rPr>
      </w:pPr>
      <w:r>
        <w:rPr>
          <w:rFonts w:ascii="Arial" w:hAnsi="Arial" w:cs="Arial"/>
          <w:sz w:val="24"/>
          <w:lang w:val="ru-RU"/>
        </w:rPr>
        <w:t>Номер рабочего и м</w:t>
      </w:r>
      <w:r w:rsidRPr="00BD1A5A">
        <w:rPr>
          <w:rFonts w:ascii="Arial" w:hAnsi="Arial" w:cs="Arial"/>
          <w:sz w:val="24"/>
          <w:lang w:val="ru-RU"/>
        </w:rPr>
        <w:t>обильн</w:t>
      </w:r>
      <w:r>
        <w:rPr>
          <w:rFonts w:ascii="Arial" w:hAnsi="Arial" w:cs="Arial"/>
          <w:sz w:val="24"/>
          <w:lang w:val="ru-RU"/>
        </w:rPr>
        <w:t>ого</w:t>
      </w:r>
      <w:r w:rsidRPr="00BD1A5A">
        <w:rPr>
          <w:rFonts w:ascii="Arial" w:hAnsi="Arial" w:cs="Arial"/>
          <w:sz w:val="24"/>
          <w:lang w:val="ru-RU"/>
        </w:rPr>
        <w:t xml:space="preserve"> телефон</w:t>
      </w:r>
      <w:r>
        <w:rPr>
          <w:rFonts w:ascii="Arial" w:hAnsi="Arial" w:cs="Arial"/>
          <w:sz w:val="24"/>
          <w:lang w:val="ru-RU"/>
        </w:rPr>
        <w:t>а</w:t>
      </w:r>
      <w:r w:rsidRPr="00BD1A5A">
        <w:rPr>
          <w:rFonts w:ascii="Arial" w:hAnsi="Arial" w:cs="Arial"/>
          <w:sz w:val="24"/>
          <w:lang w:val="ru-RU"/>
        </w:rPr>
        <w:t xml:space="preserve">: </w:t>
      </w:r>
    </w:p>
    <w:p w14:paraId="7523A2FC" w14:textId="77777777" w:rsidR="00BD1A5A" w:rsidRPr="002F02CC" w:rsidRDefault="00BD1A5A" w:rsidP="00BD1A5A">
      <w:pPr>
        <w:ind w:firstLine="360"/>
        <w:rPr>
          <w:rFonts w:ascii="Arial" w:hAnsi="Arial" w:cs="Arial"/>
          <w:sz w:val="24"/>
          <w:lang w:val="ru-RU"/>
        </w:rPr>
      </w:pPr>
    </w:p>
    <w:p w14:paraId="75EC2F97" w14:textId="77777777" w:rsidR="00BD1A5A" w:rsidRPr="00077331" w:rsidRDefault="00BD1A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</w:rPr>
      </w:pPr>
      <w:r w:rsidRPr="00077331">
        <w:rPr>
          <w:rFonts w:ascii="Arial" w:hAnsi="Arial" w:cs="Arial"/>
          <w:sz w:val="24"/>
        </w:rPr>
        <w:t>E-mail:</w:t>
      </w:r>
    </w:p>
    <w:p w14:paraId="27DC33D8" w14:textId="77777777" w:rsidR="00BD1A5A" w:rsidRPr="00077331" w:rsidRDefault="00BD1A5A" w:rsidP="00BD1A5A">
      <w:pPr>
        <w:rPr>
          <w:rFonts w:ascii="Arial" w:hAnsi="Arial" w:cs="Arial"/>
          <w:sz w:val="24"/>
        </w:rPr>
      </w:pPr>
    </w:p>
    <w:p w14:paraId="45BDB2B8" w14:textId="1FD1F45B" w:rsidR="00BD1A5A" w:rsidRPr="00077331" w:rsidRDefault="005378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lang w:val="ru-RU"/>
        </w:rPr>
        <w:t>Производимая/э</w:t>
      </w:r>
      <w:r w:rsidR="00BD1A5A">
        <w:rPr>
          <w:rFonts w:ascii="Arial" w:hAnsi="Arial" w:cs="Arial"/>
          <w:sz w:val="24"/>
          <w:lang w:val="ru-RU"/>
        </w:rPr>
        <w:t>кспортируемая продукция</w:t>
      </w:r>
      <w:r w:rsidR="00BD1A5A" w:rsidRPr="00077331">
        <w:rPr>
          <w:rFonts w:ascii="Arial" w:hAnsi="Arial" w:cs="Arial"/>
          <w:sz w:val="24"/>
        </w:rPr>
        <w:t>:</w:t>
      </w:r>
    </w:p>
    <w:p w14:paraId="197E211A" w14:textId="77777777" w:rsidR="00BD1A5A" w:rsidRPr="00077331" w:rsidRDefault="00BD1A5A" w:rsidP="00BD1A5A">
      <w:pPr>
        <w:rPr>
          <w:rFonts w:ascii="Arial" w:hAnsi="Arial" w:cs="Arial"/>
          <w:sz w:val="24"/>
        </w:rPr>
      </w:pPr>
    </w:p>
    <w:p w14:paraId="16C89746" w14:textId="249D134F" w:rsidR="00BD1A5A" w:rsidRPr="00BD1A5A" w:rsidRDefault="00BD1A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  <w:lang w:val="ru-RU"/>
        </w:rPr>
      </w:pPr>
      <w:r>
        <w:rPr>
          <w:rFonts w:ascii="Arial" w:hAnsi="Arial" w:cs="Arial"/>
          <w:sz w:val="24"/>
          <w:lang w:val="ru-RU"/>
        </w:rPr>
        <w:t>Укажите название мероприятия (выставка и другие), где Ваша компания хотела бы принять участие</w:t>
      </w:r>
      <w:r w:rsidRPr="00BD1A5A">
        <w:rPr>
          <w:rFonts w:ascii="Arial" w:hAnsi="Arial" w:cs="Arial"/>
          <w:sz w:val="24"/>
          <w:lang w:val="ru-RU"/>
        </w:rPr>
        <w:t>:</w:t>
      </w:r>
    </w:p>
    <w:p w14:paraId="53FA496C" w14:textId="77777777" w:rsidR="00BD1A5A" w:rsidRPr="00BD1A5A" w:rsidRDefault="00BD1A5A" w:rsidP="00BD1A5A">
      <w:pPr>
        <w:rPr>
          <w:rFonts w:ascii="Arial" w:hAnsi="Arial" w:cs="Arial"/>
          <w:sz w:val="24"/>
          <w:lang w:val="ru-RU"/>
        </w:rPr>
      </w:pPr>
    </w:p>
    <w:p w14:paraId="43DFA6CD" w14:textId="0427E66B" w:rsidR="00BD1A5A" w:rsidRDefault="00BD1A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lang w:val="ru-RU"/>
        </w:rPr>
        <w:t>Дата мероприятия</w:t>
      </w:r>
      <w:r w:rsidRPr="00077331">
        <w:rPr>
          <w:rFonts w:ascii="Arial" w:hAnsi="Arial" w:cs="Arial"/>
          <w:sz w:val="24"/>
        </w:rPr>
        <w:t>:</w:t>
      </w:r>
    </w:p>
    <w:p w14:paraId="3230A0B6" w14:textId="77777777" w:rsidR="00BD1A5A" w:rsidRPr="00077331" w:rsidRDefault="00BD1A5A" w:rsidP="00BD1A5A">
      <w:pPr>
        <w:rPr>
          <w:rFonts w:ascii="Arial" w:hAnsi="Arial" w:cs="Arial"/>
          <w:sz w:val="24"/>
        </w:rPr>
      </w:pPr>
    </w:p>
    <w:p w14:paraId="0E923CF6" w14:textId="4FF34DF0" w:rsidR="00BD1A5A" w:rsidRDefault="00BD1A5A" w:rsidP="00BD1A5A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lang w:val="ru-RU"/>
        </w:rPr>
        <w:t>Место проведени</w:t>
      </w:r>
      <w:r w:rsidR="0018710A">
        <w:rPr>
          <w:rFonts w:ascii="Arial" w:hAnsi="Arial" w:cs="Arial"/>
          <w:sz w:val="24"/>
          <w:lang w:val="ru-RU"/>
        </w:rPr>
        <w:t>я</w:t>
      </w:r>
      <w:r>
        <w:rPr>
          <w:rFonts w:ascii="Arial" w:hAnsi="Arial" w:cs="Arial"/>
          <w:sz w:val="24"/>
          <w:lang w:val="ru-RU"/>
        </w:rPr>
        <w:t xml:space="preserve"> мероприятия</w:t>
      </w:r>
      <w:r w:rsidRPr="00077331">
        <w:rPr>
          <w:rFonts w:ascii="Arial" w:hAnsi="Arial" w:cs="Arial"/>
          <w:sz w:val="24"/>
        </w:rPr>
        <w:t>:</w:t>
      </w:r>
    </w:p>
    <w:p w14:paraId="05AB199D" w14:textId="4B81BDFC" w:rsidR="00BD1A5A" w:rsidRDefault="00BD1A5A" w:rsidP="00BD1A5A">
      <w:pPr>
        <w:rPr>
          <w:rFonts w:ascii="Arial" w:hAnsi="Arial" w:cs="Arial"/>
          <w:sz w:val="24"/>
        </w:rPr>
      </w:pPr>
    </w:p>
    <w:p w14:paraId="4B623B99" w14:textId="4CA6B006" w:rsidR="00BD1A5A" w:rsidRDefault="00BD1A5A" w:rsidP="00BD1A5A">
      <w:pPr>
        <w:rPr>
          <w:rFonts w:ascii="Arial" w:hAnsi="Arial" w:cs="Arial"/>
          <w:sz w:val="24"/>
          <w:lang w:val="ru-RU"/>
        </w:rPr>
      </w:pPr>
      <w:r>
        <w:rPr>
          <w:rFonts w:ascii="Arial" w:hAnsi="Arial" w:cs="Arial"/>
          <w:sz w:val="24"/>
          <w:lang w:val="ru-RU"/>
        </w:rPr>
        <w:t>9.  Как участие в данно</w:t>
      </w:r>
      <w:r w:rsidR="00306860">
        <w:rPr>
          <w:rFonts w:ascii="Arial" w:hAnsi="Arial" w:cs="Arial"/>
          <w:sz w:val="24"/>
          <w:lang w:val="ru-RU"/>
        </w:rPr>
        <w:t>м</w:t>
      </w:r>
      <w:r>
        <w:rPr>
          <w:rFonts w:ascii="Arial" w:hAnsi="Arial" w:cs="Arial"/>
          <w:sz w:val="24"/>
          <w:lang w:val="ru-RU"/>
        </w:rPr>
        <w:t xml:space="preserve"> мероприятии поможет Вашей компании выйти на внешние рынки? Укажите основные </w:t>
      </w:r>
      <w:r w:rsidR="004C348E">
        <w:rPr>
          <w:rFonts w:ascii="Arial" w:hAnsi="Arial" w:cs="Arial"/>
          <w:sz w:val="24"/>
          <w:lang w:val="ru-RU"/>
        </w:rPr>
        <w:t>причины</w:t>
      </w:r>
      <w:r>
        <w:rPr>
          <w:rFonts w:ascii="Arial" w:hAnsi="Arial" w:cs="Arial"/>
          <w:sz w:val="24"/>
          <w:lang w:val="ru-RU"/>
        </w:rPr>
        <w:t>, не более 300 слов.</w:t>
      </w:r>
    </w:p>
    <w:p w14:paraId="5F8FE32D" w14:textId="77777777" w:rsidR="00BD1A5A" w:rsidRPr="000C278F" w:rsidRDefault="00BD1A5A" w:rsidP="00BD1A5A">
      <w:pPr>
        <w:spacing w:before="240" w:after="0" w:line="240" w:lineRule="auto"/>
        <w:rPr>
          <w:rFonts w:ascii="Arial" w:hAnsi="Arial" w:cs="Arial"/>
          <w:b/>
          <w:szCs w:val="24"/>
          <w:lang w:val="ru-RU"/>
        </w:rPr>
      </w:pPr>
      <w:r w:rsidRPr="000C278F">
        <w:rPr>
          <w:rFonts w:ascii="Arial" w:hAnsi="Arial" w:cs="Arial"/>
          <w:b/>
          <w:szCs w:val="24"/>
          <w:lang w:val="ru-RU"/>
        </w:rPr>
        <w:t xml:space="preserve">Ответ: </w:t>
      </w:r>
      <w:sdt>
        <w:sdtPr>
          <w:rPr>
            <w:rFonts w:ascii="Arial" w:hAnsi="Arial" w:cs="Arial"/>
            <w:b/>
            <w:szCs w:val="24"/>
          </w:rPr>
          <w:id w:val="1558353976"/>
          <w:placeholder>
            <w:docPart w:val="9EF814657D3B4EC594DAD22347694DB2"/>
          </w:placeholder>
        </w:sdtPr>
        <w:sdtEndPr/>
        <w:sdtContent>
          <w:r w:rsidRPr="000C278F">
            <w:rPr>
              <w:rFonts w:ascii="Arial" w:hAnsi="Arial" w:cs="Arial"/>
              <w:bCs/>
              <w:color w:val="808080" w:themeColor="background1" w:themeShade="80"/>
              <w:szCs w:val="24"/>
              <w:lang w:val="ru-RU"/>
            </w:rPr>
            <w:t>Нажмите, чтобы ввести текст</w:t>
          </w:r>
          <w:r>
            <w:rPr>
              <w:rFonts w:ascii="Arial" w:hAnsi="Arial" w:cs="Arial"/>
              <w:bCs/>
              <w:color w:val="808080" w:themeColor="background1" w:themeShade="80"/>
              <w:szCs w:val="24"/>
              <w:lang w:val="ru-RU"/>
            </w:rPr>
            <w:t>.</w:t>
          </w:r>
        </w:sdtContent>
      </w:sdt>
    </w:p>
    <w:p w14:paraId="7D9B57BC" w14:textId="77777777" w:rsidR="00BD1A5A" w:rsidRPr="00BD1A5A" w:rsidRDefault="00BD1A5A" w:rsidP="00BD1A5A">
      <w:pPr>
        <w:rPr>
          <w:rFonts w:ascii="Arial" w:hAnsi="Arial" w:cs="Arial"/>
          <w:sz w:val="24"/>
          <w:lang w:val="ru-RU"/>
        </w:rPr>
      </w:pPr>
    </w:p>
    <w:p w14:paraId="1FC889F7" w14:textId="6CE6023B" w:rsidR="0056418A" w:rsidRPr="0056418A" w:rsidRDefault="0056418A" w:rsidP="0056418A">
      <w:pPr>
        <w:spacing w:before="120" w:after="120"/>
        <w:jc w:val="both"/>
        <w:rPr>
          <w:rFonts w:ascii="Arial" w:hAnsi="Arial" w:cs="Arial"/>
          <w:bCs/>
          <w:sz w:val="24"/>
          <w:lang w:val="ru-RU"/>
        </w:rPr>
      </w:pPr>
      <w:r w:rsidRPr="004C348E">
        <w:rPr>
          <w:rFonts w:ascii="Arial" w:hAnsi="Arial" w:cs="Arial"/>
          <w:bCs/>
          <w:sz w:val="24"/>
          <w:lang w:val="ru-RU"/>
        </w:rPr>
        <w:t xml:space="preserve">Просим отправить на электронную почту: </w:t>
      </w:r>
      <w:hyperlink r:id="rId10" w:history="1">
        <w:r w:rsidR="00E10293" w:rsidRPr="00A350C7">
          <w:rPr>
            <w:rStyle w:val="Hyperlink"/>
            <w:rFonts w:ascii="Arial" w:hAnsi="Arial" w:cs="Arial"/>
            <w:bCs/>
            <w:sz w:val="24"/>
            <w:lang w:val="ru-RU"/>
          </w:rPr>
          <w:t>TCA_TPSP_Program@dai.com</w:t>
        </w:r>
      </w:hyperlink>
      <w:r w:rsidR="00E10293" w:rsidRPr="00E10293">
        <w:rPr>
          <w:rFonts w:ascii="Arial" w:hAnsi="Arial" w:cs="Arial"/>
          <w:bCs/>
          <w:sz w:val="24"/>
          <w:lang w:val="ru-RU"/>
        </w:rPr>
        <w:t xml:space="preserve"> с копией на </w:t>
      </w:r>
      <w:hyperlink r:id="rId11" w:history="1">
        <w:r w:rsidR="00E10293" w:rsidRPr="00A350C7">
          <w:rPr>
            <w:rStyle w:val="Hyperlink"/>
            <w:rFonts w:ascii="Arial" w:hAnsi="Arial" w:cs="Arial"/>
            <w:bCs/>
            <w:sz w:val="24"/>
            <w:lang w:val="ru-RU"/>
          </w:rPr>
          <w:t>TPSP.Program.TCA@gmail.com</w:t>
        </w:r>
      </w:hyperlink>
      <w:r>
        <w:rPr>
          <w:rFonts w:ascii="Arial" w:hAnsi="Arial" w:cs="Arial"/>
          <w:bCs/>
          <w:sz w:val="24"/>
          <w:lang w:val="ru-RU"/>
        </w:rPr>
        <w:t xml:space="preserve">. </w:t>
      </w:r>
      <w:r w:rsidRPr="0056418A">
        <w:rPr>
          <w:rFonts w:ascii="Arial" w:hAnsi="Arial" w:cs="Arial"/>
          <w:bCs/>
          <w:sz w:val="24"/>
          <w:lang w:val="ru-RU"/>
        </w:rPr>
        <w:t xml:space="preserve">Далее следите за инструкциями координаторов программы USAID TCA. </w:t>
      </w:r>
    </w:p>
    <w:p w14:paraId="22B950E0" w14:textId="6B618A97" w:rsidR="0056418A" w:rsidRPr="004C348E" w:rsidRDefault="0056418A" w:rsidP="0056418A">
      <w:pPr>
        <w:rPr>
          <w:rFonts w:ascii="Arial" w:hAnsi="Arial" w:cs="Arial"/>
          <w:bCs/>
          <w:sz w:val="24"/>
          <w:lang w:val="ru-RU"/>
        </w:rPr>
      </w:pPr>
    </w:p>
    <w:p w14:paraId="2451211C" w14:textId="77777777" w:rsidR="00B27E5F" w:rsidRPr="00E11DF9" w:rsidRDefault="00B27E5F" w:rsidP="00F34D5E">
      <w:pPr>
        <w:rPr>
          <w:rFonts w:ascii="Arial" w:hAnsi="Arial" w:cs="Arial"/>
          <w:b/>
          <w:sz w:val="24"/>
          <w:lang w:val="ru-RU"/>
        </w:rPr>
      </w:pPr>
    </w:p>
    <w:sectPr w:rsidR="00B27E5F" w:rsidRPr="00E11DF9" w:rsidSect="00586DAD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A0F2B" w14:textId="77777777" w:rsidR="00742130" w:rsidRDefault="00742130" w:rsidP="0032132F">
      <w:pPr>
        <w:spacing w:after="0" w:line="240" w:lineRule="auto"/>
      </w:pPr>
      <w:r>
        <w:separator/>
      </w:r>
    </w:p>
  </w:endnote>
  <w:endnote w:type="continuationSeparator" w:id="0">
    <w:p w14:paraId="78241BBF" w14:textId="77777777" w:rsidR="00742130" w:rsidRDefault="00742130" w:rsidP="00321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271CC" w14:textId="77777777" w:rsidR="00742130" w:rsidRDefault="00742130" w:rsidP="0032132F">
      <w:pPr>
        <w:spacing w:after="0" w:line="240" w:lineRule="auto"/>
      </w:pPr>
      <w:r>
        <w:separator/>
      </w:r>
    </w:p>
  </w:footnote>
  <w:footnote w:type="continuationSeparator" w:id="0">
    <w:p w14:paraId="4E45C04B" w14:textId="77777777" w:rsidR="00742130" w:rsidRDefault="00742130" w:rsidP="003213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7C2"/>
    <w:multiLevelType w:val="hybridMultilevel"/>
    <w:tmpl w:val="F46675BA"/>
    <w:lvl w:ilvl="0" w:tplc="4B94EAB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A3D43"/>
    <w:multiLevelType w:val="hybridMultilevel"/>
    <w:tmpl w:val="CE9CF06C"/>
    <w:lvl w:ilvl="0" w:tplc="415A99D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40D9C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20E48"/>
    <w:multiLevelType w:val="hybridMultilevel"/>
    <w:tmpl w:val="264C8748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DF23FB"/>
    <w:multiLevelType w:val="hybridMultilevel"/>
    <w:tmpl w:val="218EC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A7720"/>
    <w:multiLevelType w:val="hybridMultilevel"/>
    <w:tmpl w:val="A0AA0434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6" w15:restartNumberingAfterBreak="0">
    <w:nsid w:val="18262F9C"/>
    <w:multiLevelType w:val="hybridMultilevel"/>
    <w:tmpl w:val="52BA1AC8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7" w15:restartNumberingAfterBreak="0">
    <w:nsid w:val="183437C6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37F99"/>
    <w:multiLevelType w:val="hybridMultilevel"/>
    <w:tmpl w:val="AF66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C60923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F15A8"/>
    <w:multiLevelType w:val="hybridMultilevel"/>
    <w:tmpl w:val="12A0E608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11" w15:restartNumberingAfterBreak="0">
    <w:nsid w:val="27702520"/>
    <w:multiLevelType w:val="hybridMultilevel"/>
    <w:tmpl w:val="F984F0E2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90095E"/>
    <w:multiLevelType w:val="hybridMultilevel"/>
    <w:tmpl w:val="7B247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6536B1"/>
    <w:multiLevelType w:val="hybridMultilevel"/>
    <w:tmpl w:val="A8BA74B2"/>
    <w:lvl w:ilvl="0" w:tplc="8460DB9A">
      <w:numFmt w:val="bullet"/>
      <w:lvlText w:val="•"/>
      <w:lvlJc w:val="left"/>
      <w:pPr>
        <w:ind w:left="1440" w:hanging="72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077DF6"/>
    <w:multiLevelType w:val="hybridMultilevel"/>
    <w:tmpl w:val="39D6206A"/>
    <w:lvl w:ilvl="0" w:tplc="415A99D4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2E5117"/>
    <w:multiLevelType w:val="hybridMultilevel"/>
    <w:tmpl w:val="E61AF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21DE9"/>
    <w:multiLevelType w:val="hybridMultilevel"/>
    <w:tmpl w:val="A322B904"/>
    <w:lvl w:ilvl="0" w:tplc="5C5A4F5A">
      <w:start w:val="6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F945D3"/>
    <w:multiLevelType w:val="hybridMultilevel"/>
    <w:tmpl w:val="BA666F0E"/>
    <w:lvl w:ilvl="0" w:tplc="7B48F490">
      <w:start w:val="3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FF31A9"/>
    <w:multiLevelType w:val="hybridMultilevel"/>
    <w:tmpl w:val="AEA0C118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19" w15:restartNumberingAfterBreak="0">
    <w:nsid w:val="3F696DA5"/>
    <w:multiLevelType w:val="hybridMultilevel"/>
    <w:tmpl w:val="6236484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014468"/>
    <w:multiLevelType w:val="hybridMultilevel"/>
    <w:tmpl w:val="0CEE5152"/>
    <w:lvl w:ilvl="0" w:tplc="415A99D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543F3"/>
    <w:multiLevelType w:val="hybridMultilevel"/>
    <w:tmpl w:val="AE649E4E"/>
    <w:lvl w:ilvl="0" w:tplc="BD60C6F6">
      <w:start w:val="1"/>
      <w:numFmt w:val="decimal"/>
      <w:lvlText w:val="%1."/>
      <w:lvlJc w:val="left"/>
      <w:pPr>
        <w:ind w:left="720" w:hanging="360"/>
      </w:pPr>
      <w:rPr>
        <w:rFonts w:ascii="Gill Sans MT" w:hAnsi="Gill Sans MT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43F70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2E5762"/>
    <w:multiLevelType w:val="hybridMultilevel"/>
    <w:tmpl w:val="22545D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8E2E0B"/>
    <w:multiLevelType w:val="hybridMultilevel"/>
    <w:tmpl w:val="85A46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0E7289"/>
    <w:multiLevelType w:val="hybridMultilevel"/>
    <w:tmpl w:val="8CA65E0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0F50140"/>
    <w:multiLevelType w:val="hybridMultilevel"/>
    <w:tmpl w:val="693A4684"/>
    <w:lvl w:ilvl="0" w:tplc="415A99D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3E6A87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327F0F"/>
    <w:multiLevelType w:val="multilevel"/>
    <w:tmpl w:val="8C8072A0"/>
    <w:lvl w:ilvl="0">
      <w:start w:val="6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58C964FF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9F11E4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422759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A2670F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1222FC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31D2F"/>
    <w:multiLevelType w:val="hybridMultilevel"/>
    <w:tmpl w:val="41548E10"/>
    <w:lvl w:ilvl="0" w:tplc="8460DB9A">
      <w:numFmt w:val="bullet"/>
      <w:lvlText w:val="•"/>
      <w:lvlJc w:val="left"/>
      <w:pPr>
        <w:ind w:left="1080" w:hanging="72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E7F9A"/>
    <w:multiLevelType w:val="hybridMultilevel"/>
    <w:tmpl w:val="B61498C8"/>
    <w:lvl w:ilvl="0" w:tplc="0E30C2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8D752E"/>
    <w:multiLevelType w:val="hybridMultilevel"/>
    <w:tmpl w:val="5C06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A7521F"/>
    <w:multiLevelType w:val="hybridMultilevel"/>
    <w:tmpl w:val="8CF2A8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1D247C"/>
    <w:multiLevelType w:val="hybridMultilevel"/>
    <w:tmpl w:val="49C2F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35"/>
  </w:num>
  <w:num w:numId="4">
    <w:abstractNumId w:val="38"/>
  </w:num>
  <w:num w:numId="5">
    <w:abstractNumId w:val="37"/>
  </w:num>
  <w:num w:numId="6">
    <w:abstractNumId w:val="21"/>
  </w:num>
  <w:num w:numId="7">
    <w:abstractNumId w:val="15"/>
  </w:num>
  <w:num w:numId="8">
    <w:abstractNumId w:val="29"/>
  </w:num>
  <w:num w:numId="9">
    <w:abstractNumId w:val="12"/>
  </w:num>
  <w:num w:numId="10">
    <w:abstractNumId w:val="0"/>
  </w:num>
  <w:num w:numId="11">
    <w:abstractNumId w:val="24"/>
  </w:num>
  <w:num w:numId="12">
    <w:abstractNumId w:val="9"/>
  </w:num>
  <w:num w:numId="13">
    <w:abstractNumId w:val="16"/>
  </w:num>
  <w:num w:numId="14">
    <w:abstractNumId w:val="17"/>
  </w:num>
  <w:num w:numId="15">
    <w:abstractNumId w:val="20"/>
  </w:num>
  <w:num w:numId="16">
    <w:abstractNumId w:val="1"/>
  </w:num>
  <w:num w:numId="17">
    <w:abstractNumId w:val="26"/>
  </w:num>
  <w:num w:numId="18">
    <w:abstractNumId w:val="36"/>
  </w:num>
  <w:num w:numId="19">
    <w:abstractNumId w:val="34"/>
  </w:num>
  <w:num w:numId="20">
    <w:abstractNumId w:val="13"/>
  </w:num>
  <w:num w:numId="21">
    <w:abstractNumId w:val="4"/>
  </w:num>
  <w:num w:numId="22">
    <w:abstractNumId w:val="6"/>
  </w:num>
  <w:num w:numId="23">
    <w:abstractNumId w:val="5"/>
  </w:num>
  <w:num w:numId="24">
    <w:abstractNumId w:val="10"/>
  </w:num>
  <w:num w:numId="25">
    <w:abstractNumId w:val="18"/>
  </w:num>
  <w:num w:numId="26">
    <w:abstractNumId w:val="3"/>
  </w:num>
  <w:num w:numId="27">
    <w:abstractNumId w:val="19"/>
  </w:num>
  <w:num w:numId="28">
    <w:abstractNumId w:val="25"/>
  </w:num>
  <w:num w:numId="29">
    <w:abstractNumId w:val="11"/>
  </w:num>
  <w:num w:numId="30">
    <w:abstractNumId w:val="31"/>
  </w:num>
  <w:num w:numId="31">
    <w:abstractNumId w:val="27"/>
  </w:num>
  <w:num w:numId="32">
    <w:abstractNumId w:val="7"/>
  </w:num>
  <w:num w:numId="33">
    <w:abstractNumId w:val="32"/>
  </w:num>
  <w:num w:numId="34">
    <w:abstractNumId w:val="22"/>
  </w:num>
  <w:num w:numId="35">
    <w:abstractNumId w:val="30"/>
  </w:num>
  <w:num w:numId="36">
    <w:abstractNumId w:val="2"/>
  </w:num>
  <w:num w:numId="37">
    <w:abstractNumId w:val="33"/>
  </w:num>
  <w:num w:numId="38">
    <w:abstractNumId w:val="14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HkmamRibG5ubmJko6SsGpxcWZ+XkgBWa1AEvGWtgsAAAA"/>
  </w:docVars>
  <w:rsids>
    <w:rsidRoot w:val="007C1E93"/>
    <w:rsid w:val="000250B1"/>
    <w:rsid w:val="0005037F"/>
    <w:rsid w:val="000656F1"/>
    <w:rsid w:val="00066EBA"/>
    <w:rsid w:val="0007042C"/>
    <w:rsid w:val="00074216"/>
    <w:rsid w:val="000818F4"/>
    <w:rsid w:val="00081CB0"/>
    <w:rsid w:val="000A0A4E"/>
    <w:rsid w:val="000D0A7F"/>
    <w:rsid w:val="000D0A90"/>
    <w:rsid w:val="000D5494"/>
    <w:rsid w:val="000E5916"/>
    <w:rsid w:val="000F21BF"/>
    <w:rsid w:val="000F48B8"/>
    <w:rsid w:val="00103F9D"/>
    <w:rsid w:val="001267D8"/>
    <w:rsid w:val="00156E7A"/>
    <w:rsid w:val="00161EC7"/>
    <w:rsid w:val="001748D8"/>
    <w:rsid w:val="00183879"/>
    <w:rsid w:val="00185B73"/>
    <w:rsid w:val="0018710A"/>
    <w:rsid w:val="00192595"/>
    <w:rsid w:val="001931D8"/>
    <w:rsid w:val="001B044F"/>
    <w:rsid w:val="001D1EC4"/>
    <w:rsid w:val="001F7F5C"/>
    <w:rsid w:val="00200CCC"/>
    <w:rsid w:val="00210AD5"/>
    <w:rsid w:val="00215364"/>
    <w:rsid w:val="0022754D"/>
    <w:rsid w:val="002361ED"/>
    <w:rsid w:val="002379DE"/>
    <w:rsid w:val="00242FA4"/>
    <w:rsid w:val="00283EF1"/>
    <w:rsid w:val="002A479E"/>
    <w:rsid w:val="002A5280"/>
    <w:rsid w:val="002A53CB"/>
    <w:rsid w:val="002A5A18"/>
    <w:rsid w:val="002C4DA3"/>
    <w:rsid w:val="002D30EA"/>
    <w:rsid w:val="002D5DF0"/>
    <w:rsid w:val="002E11C8"/>
    <w:rsid w:val="002E1D47"/>
    <w:rsid w:val="002E40B1"/>
    <w:rsid w:val="002E469A"/>
    <w:rsid w:val="0030024D"/>
    <w:rsid w:val="00301E38"/>
    <w:rsid w:val="00306860"/>
    <w:rsid w:val="0031205B"/>
    <w:rsid w:val="00317EF8"/>
    <w:rsid w:val="0032132F"/>
    <w:rsid w:val="00332839"/>
    <w:rsid w:val="00336011"/>
    <w:rsid w:val="00341D8C"/>
    <w:rsid w:val="003641ED"/>
    <w:rsid w:val="00372E00"/>
    <w:rsid w:val="0038668A"/>
    <w:rsid w:val="00386D8C"/>
    <w:rsid w:val="00387A87"/>
    <w:rsid w:val="00392375"/>
    <w:rsid w:val="00393568"/>
    <w:rsid w:val="003B2C38"/>
    <w:rsid w:val="003B6F4D"/>
    <w:rsid w:val="003C62E2"/>
    <w:rsid w:val="003D70F9"/>
    <w:rsid w:val="003E3CE5"/>
    <w:rsid w:val="0040176E"/>
    <w:rsid w:val="004036AF"/>
    <w:rsid w:val="004114D4"/>
    <w:rsid w:val="00414AC5"/>
    <w:rsid w:val="00441DD9"/>
    <w:rsid w:val="00442AE5"/>
    <w:rsid w:val="00451754"/>
    <w:rsid w:val="00472500"/>
    <w:rsid w:val="00477138"/>
    <w:rsid w:val="004809E3"/>
    <w:rsid w:val="00496865"/>
    <w:rsid w:val="004A2F4B"/>
    <w:rsid w:val="004B6524"/>
    <w:rsid w:val="004C348E"/>
    <w:rsid w:val="004C41E0"/>
    <w:rsid w:val="004C7129"/>
    <w:rsid w:val="004C75C2"/>
    <w:rsid w:val="00513B56"/>
    <w:rsid w:val="005212C2"/>
    <w:rsid w:val="00532559"/>
    <w:rsid w:val="005339BB"/>
    <w:rsid w:val="0053785A"/>
    <w:rsid w:val="00551312"/>
    <w:rsid w:val="0055648F"/>
    <w:rsid w:val="00561EA7"/>
    <w:rsid w:val="0056418A"/>
    <w:rsid w:val="005707B7"/>
    <w:rsid w:val="005738F6"/>
    <w:rsid w:val="00584835"/>
    <w:rsid w:val="00586DAD"/>
    <w:rsid w:val="005936E2"/>
    <w:rsid w:val="005B250C"/>
    <w:rsid w:val="0060067D"/>
    <w:rsid w:val="00624774"/>
    <w:rsid w:val="00637940"/>
    <w:rsid w:val="00653DBF"/>
    <w:rsid w:val="006567A0"/>
    <w:rsid w:val="00657CC8"/>
    <w:rsid w:val="006608EC"/>
    <w:rsid w:val="00660D51"/>
    <w:rsid w:val="00665469"/>
    <w:rsid w:val="006C2691"/>
    <w:rsid w:val="006E03B2"/>
    <w:rsid w:val="0073306B"/>
    <w:rsid w:val="00734FB8"/>
    <w:rsid w:val="00742130"/>
    <w:rsid w:val="007600F1"/>
    <w:rsid w:val="007771B8"/>
    <w:rsid w:val="007860D7"/>
    <w:rsid w:val="00791CEA"/>
    <w:rsid w:val="007A5C5E"/>
    <w:rsid w:val="007C1E93"/>
    <w:rsid w:val="007C351A"/>
    <w:rsid w:val="007D2782"/>
    <w:rsid w:val="007D6341"/>
    <w:rsid w:val="007E661A"/>
    <w:rsid w:val="007F0B60"/>
    <w:rsid w:val="00802362"/>
    <w:rsid w:val="008053DA"/>
    <w:rsid w:val="00811C88"/>
    <w:rsid w:val="00814FB4"/>
    <w:rsid w:val="00815E2D"/>
    <w:rsid w:val="008629EB"/>
    <w:rsid w:val="0086434D"/>
    <w:rsid w:val="00885D5E"/>
    <w:rsid w:val="00893CF6"/>
    <w:rsid w:val="00897CCD"/>
    <w:rsid w:val="008A13B6"/>
    <w:rsid w:val="008D009E"/>
    <w:rsid w:val="008D3772"/>
    <w:rsid w:val="008D5AB5"/>
    <w:rsid w:val="008D7128"/>
    <w:rsid w:val="00910FA4"/>
    <w:rsid w:val="00927D8A"/>
    <w:rsid w:val="00953AD1"/>
    <w:rsid w:val="00980F69"/>
    <w:rsid w:val="009A0AC4"/>
    <w:rsid w:val="009A7C31"/>
    <w:rsid w:val="009B1C83"/>
    <w:rsid w:val="009C2AA9"/>
    <w:rsid w:val="00A203F1"/>
    <w:rsid w:val="00A43385"/>
    <w:rsid w:val="00A461F3"/>
    <w:rsid w:val="00A74F54"/>
    <w:rsid w:val="00AA1375"/>
    <w:rsid w:val="00AA2022"/>
    <w:rsid w:val="00AA30FA"/>
    <w:rsid w:val="00AC27C2"/>
    <w:rsid w:val="00AD69B3"/>
    <w:rsid w:val="00AE7D3F"/>
    <w:rsid w:val="00B00871"/>
    <w:rsid w:val="00B00AB7"/>
    <w:rsid w:val="00B06D4D"/>
    <w:rsid w:val="00B140CC"/>
    <w:rsid w:val="00B22292"/>
    <w:rsid w:val="00B26B4F"/>
    <w:rsid w:val="00B27917"/>
    <w:rsid w:val="00B27E5F"/>
    <w:rsid w:val="00B410D0"/>
    <w:rsid w:val="00B421C0"/>
    <w:rsid w:val="00B44641"/>
    <w:rsid w:val="00B45A93"/>
    <w:rsid w:val="00B610C6"/>
    <w:rsid w:val="00B63995"/>
    <w:rsid w:val="00B9020F"/>
    <w:rsid w:val="00BA1819"/>
    <w:rsid w:val="00BA4BE6"/>
    <w:rsid w:val="00BA653A"/>
    <w:rsid w:val="00BC2ECA"/>
    <w:rsid w:val="00BD1A5A"/>
    <w:rsid w:val="00BD651E"/>
    <w:rsid w:val="00BE2123"/>
    <w:rsid w:val="00BE2D95"/>
    <w:rsid w:val="00BF4E38"/>
    <w:rsid w:val="00C23DAF"/>
    <w:rsid w:val="00C251F8"/>
    <w:rsid w:val="00C5246E"/>
    <w:rsid w:val="00C87308"/>
    <w:rsid w:val="00CB7399"/>
    <w:rsid w:val="00CB7BD5"/>
    <w:rsid w:val="00CD18CF"/>
    <w:rsid w:val="00CE37E0"/>
    <w:rsid w:val="00CE4571"/>
    <w:rsid w:val="00CF4CB3"/>
    <w:rsid w:val="00D2009C"/>
    <w:rsid w:val="00D32847"/>
    <w:rsid w:val="00D63F62"/>
    <w:rsid w:val="00DB6465"/>
    <w:rsid w:val="00DD345D"/>
    <w:rsid w:val="00DD44C2"/>
    <w:rsid w:val="00DE114D"/>
    <w:rsid w:val="00E028DF"/>
    <w:rsid w:val="00E0379B"/>
    <w:rsid w:val="00E10293"/>
    <w:rsid w:val="00E1134F"/>
    <w:rsid w:val="00E11DF9"/>
    <w:rsid w:val="00E242D1"/>
    <w:rsid w:val="00E81AC6"/>
    <w:rsid w:val="00E82C6D"/>
    <w:rsid w:val="00E86D6B"/>
    <w:rsid w:val="00E9436B"/>
    <w:rsid w:val="00EA1FD7"/>
    <w:rsid w:val="00EB3950"/>
    <w:rsid w:val="00EB524E"/>
    <w:rsid w:val="00EB5EDD"/>
    <w:rsid w:val="00EC05ED"/>
    <w:rsid w:val="00ED5273"/>
    <w:rsid w:val="00F34D5E"/>
    <w:rsid w:val="00F37F84"/>
    <w:rsid w:val="00F4401C"/>
    <w:rsid w:val="00F640FA"/>
    <w:rsid w:val="00FB0568"/>
    <w:rsid w:val="00FE0A87"/>
    <w:rsid w:val="00FE32F2"/>
    <w:rsid w:val="00FE3845"/>
    <w:rsid w:val="00FF0DC6"/>
    <w:rsid w:val="00FF1A8E"/>
    <w:rsid w:val="00FF2461"/>
    <w:rsid w:val="00FF2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97CD8"/>
  <w15:chartTrackingRefBased/>
  <w15:docId w15:val="{EFCD26BC-C33D-4820-8DBE-3862D0B3B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213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13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132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213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13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0A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B056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E38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8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8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8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8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8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84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3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PSP.Program.TCA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CA_TPSP_Program@dai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F814657D3B4EC594DAD22347694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A5A01-B1F4-424C-853A-56B002AAEAA4}"/>
      </w:docPartPr>
      <w:docPartBody>
        <w:p w:rsidR="008E6675" w:rsidRDefault="00CB6C6B" w:rsidP="00CB6C6B">
          <w:pPr>
            <w:pStyle w:val="9EF814657D3B4EC594DAD22347694DB2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C14"/>
    <w:rsid w:val="0005418D"/>
    <w:rsid w:val="000B159F"/>
    <w:rsid w:val="000E2C24"/>
    <w:rsid w:val="00121B6C"/>
    <w:rsid w:val="0022759A"/>
    <w:rsid w:val="00252B6B"/>
    <w:rsid w:val="00271B14"/>
    <w:rsid w:val="00271EB4"/>
    <w:rsid w:val="002C0B29"/>
    <w:rsid w:val="003825E0"/>
    <w:rsid w:val="00414158"/>
    <w:rsid w:val="004945DF"/>
    <w:rsid w:val="004C3090"/>
    <w:rsid w:val="00500545"/>
    <w:rsid w:val="00514A86"/>
    <w:rsid w:val="005204AE"/>
    <w:rsid w:val="005B1058"/>
    <w:rsid w:val="0069357E"/>
    <w:rsid w:val="007314CE"/>
    <w:rsid w:val="00781C0E"/>
    <w:rsid w:val="007A00C7"/>
    <w:rsid w:val="007B011C"/>
    <w:rsid w:val="007E3646"/>
    <w:rsid w:val="0085038B"/>
    <w:rsid w:val="00865CD8"/>
    <w:rsid w:val="008B67C0"/>
    <w:rsid w:val="008D0765"/>
    <w:rsid w:val="008E6675"/>
    <w:rsid w:val="008F72CA"/>
    <w:rsid w:val="009272B8"/>
    <w:rsid w:val="0093647D"/>
    <w:rsid w:val="009B2986"/>
    <w:rsid w:val="00A831C7"/>
    <w:rsid w:val="00BA62C4"/>
    <w:rsid w:val="00BD05C4"/>
    <w:rsid w:val="00C11C23"/>
    <w:rsid w:val="00C37F8B"/>
    <w:rsid w:val="00C515A0"/>
    <w:rsid w:val="00C969C0"/>
    <w:rsid w:val="00CB6C6B"/>
    <w:rsid w:val="00CD41B1"/>
    <w:rsid w:val="00CF098C"/>
    <w:rsid w:val="00CF2C14"/>
    <w:rsid w:val="00CF684B"/>
    <w:rsid w:val="00DF3338"/>
    <w:rsid w:val="00E0414F"/>
    <w:rsid w:val="00E27AB5"/>
    <w:rsid w:val="00E67857"/>
    <w:rsid w:val="00E92C11"/>
    <w:rsid w:val="00EA7607"/>
    <w:rsid w:val="00EE5308"/>
    <w:rsid w:val="00F0518E"/>
    <w:rsid w:val="00F11755"/>
    <w:rsid w:val="00F1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6C6B"/>
  </w:style>
  <w:style w:type="paragraph" w:customStyle="1" w:styleId="9EF814657D3B4EC594DAD22347694DB2">
    <w:name w:val="9EF814657D3B4EC594DAD22347694DB2"/>
    <w:rsid w:val="00CB6C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DBAE1-94AF-4FB6-ABCA-6D109F02A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7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rmek Abilgaziyev</dc:creator>
  <cp:keywords/>
  <dc:description/>
  <cp:lastModifiedBy>Yermek Abilgaziyev</cp:lastModifiedBy>
  <cp:revision>2</cp:revision>
  <cp:lastPrinted>2022-03-28T07:37:00Z</cp:lastPrinted>
  <dcterms:created xsi:type="dcterms:W3CDTF">2022-07-20T09:48:00Z</dcterms:created>
  <dcterms:modified xsi:type="dcterms:W3CDTF">2022-07-20T09:48:00Z</dcterms:modified>
</cp:coreProperties>
</file>